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p>
    <w:bookmarkStart w:id="20" w:name="scholarship-application-letter"/>
    <w:p>
      <w:pPr>
        <w:pStyle w:val="Heading1"/>
      </w:pPr>
      <w:r>
        <w:t xml:space="preserve">SCHOLARSHIP APPLICATION LETTER</w:t>
      </w:r>
    </w:p>
    <w:p>
      <w:pPr>
        <w:pStyle w:val="FirstParagraph"/>
      </w:pPr>
      <w:r>
        <w:t xml:space="preserve">For Advanced Studies in Astronomy at National Centre for Physics, Islamabad</w:t>
      </w:r>
    </w:p>
    <w:bookmarkEnd w:id="20"/>
    <w:p>
      <w:pPr>
        <w:pStyle w:val="BodyText"/>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Selection Committee</w:t>
      </w:r>
    </w:p>
    <w:p>
      <w:pPr>
        <w:pStyle w:val="BodyText"/>
      </w:pPr>
      <w:r>
        <w:t xml:space="preserve">National Centre for Physics (NCP)</w:t>
      </w:r>
    </w:p>
    <w:p>
      <w:pPr>
        <w:pStyle w:val="BodyText"/>
      </w:pPr>
      <w:r>
        <w:t xml:space="preserve">Quaid-e-Azam University Campus</w:t>
      </w:r>
    </w:p>
    <w:p>
      <w:pPr>
        <w:pStyle w:val="BodyText"/>
      </w:pPr>
      <w:r>
        <w:t xml:space="preserve">Islamabad, Pakistan</w:t>
      </w:r>
    </w:p>
    <w:bookmarkStart w:id="21" w:name="Xd6843345b85706785b0966dc77e4d1061dc9342"/>
    <w:p>
      <w:pPr>
        <w:pStyle w:val="Heading2"/>
      </w:pPr>
      <w:r>
        <w:t xml:space="preserve">Dear Esteemed Members of the Scholarship Selection Committee,</w:t>
      </w:r>
    </w:p>
    <w:p>
      <w:pPr>
        <w:pStyle w:val="FirstParagraph"/>
      </w:pPr>
      <w:r>
        <w:t xml:space="preserve">With profound enthusiasm for cosmic exploration and unwavering commitment to advancing astronomical sciences in</w:t>
      </w:r>
      <w:r>
        <w:t xml:space="preserve"> </w:t>
      </w:r>
      <w:r>
        <w:rPr>
          <w:bCs/>
          <w:b/>
        </w:rPr>
        <w:t xml:space="preserve">Pakistan Islamabad</w:t>
      </w:r>
      <w:r>
        <w:t xml:space="preserve">, I am submitting this</w:t>
      </w:r>
      <w:r>
        <w:t xml:space="preserve"> </w:t>
      </w:r>
      <w:r>
        <w:rPr>
          <w:iCs/>
          <w:i/>
        </w:rPr>
        <w:t xml:space="preserve">Scholarship Application Letter</w:t>
      </w:r>
      <w:r>
        <w:t xml:space="preserve"> </w:t>
      </w:r>
      <w:r>
        <w:t xml:space="preserve">to apply for the prestigious International Astronomy Research Fellowship at the National Centre for Physics (NCP). As an emerging</w:t>
      </w:r>
      <w:r>
        <w:t xml:space="preserve"> </w:t>
      </w:r>
      <w:r>
        <w:rPr>
          <w:bCs/>
          <w:b/>
        </w:rPr>
        <w:t xml:space="preserve">Astronomer</w:t>
      </w:r>
      <w:r>
        <w:t xml:space="preserve"> </w:t>
      </w:r>
      <w:r>
        <w:t xml:space="preserve">deeply rooted in Pakistan's scientific heritage, I seek your support to transform my academic journey into meaningful contributions toward our nation's space science capabilities. This scholarship represents not merely financial assistance, but a vital bridge connecting my aspirations with the strategic vision of</w:t>
      </w:r>
      <w:r>
        <w:t xml:space="preserve"> </w:t>
      </w:r>
      <w:r>
        <w:rPr>
          <w:bCs/>
          <w:b/>
        </w:rPr>
        <w:t xml:space="preserve">Pakistan Islamabad</w:t>
      </w:r>
      <w:r>
        <w:t xml:space="preserve">'s scientific community.</w:t>
      </w:r>
    </w:p>
    <w:p>
      <w:pPr>
        <w:pStyle w:val="BodyText"/>
      </w:pPr>
      <w:r>
        <w:t xml:space="preserve">My fascination with astronomy began during childhood stargazing sessions in Lahore, where I first grasped the profound connection between human curiosity and cosmic phenomena. This passion crystallized during my undergraduate studies in Physics at Quaid-e-Azam University, where I achieved a 3.87/4.0 GPA while conducting independent research on variable stars using telescopes at the university's observatory. My honors thesis on "Photometric Analysis of Cataclysmic Variables in the Milky Way" earned commendation from our Department Head for its methodological rigor and potential applications to understanding stellar evolution. Building upon this foundation, I completed an intensive six-month internship at the Pakistan Meteorological Department's atmospheric research division, where I developed proficiency in astronomical data analysis software including Python-based Astropy and TOPCAT tools.</w:t>
      </w:r>
    </w:p>
    <w:p>
      <w:pPr>
        <w:pStyle w:val="BodyText"/>
      </w:pPr>
      <w:r>
        <w:t xml:space="preserve">What compels me to pursue advanced studies specifically within</w:t>
      </w:r>
      <w:r>
        <w:t xml:space="preserve"> </w:t>
      </w:r>
      <w:r>
        <w:rPr>
          <w:bCs/>
          <w:b/>
        </w:rPr>
        <w:t xml:space="preserve">Pakistan Islamabad</w:t>
      </w:r>
      <w:r>
        <w:t xml:space="preserve"> </w:t>
      </w:r>
      <w:r>
        <w:t xml:space="preserve">is the exceptional convergence of resources at the National Centre for Physics. The NCP's state-of-the-art facilities—including its upcoming 2-meter optical telescope project and quantum computing partnership with International Centre for Theoretical Physics (ICTP)—offer unparalleled opportunities for observational astronomy research that simply do not exist elsewhere in South Asia. I have closely followed Dr. Zafar Ahmed's pioneering work on galaxy formation at NCP, and I am particularly eager to contribute to their ongoing project mapping dark matter distribution in the Local Group using multi-wavelength data from Hubble Space Telescope archives. This institution represents the true epicenter of astronomical research in</w:t>
      </w:r>
      <w:r>
        <w:t xml:space="preserve"> </w:t>
      </w:r>
      <w:r>
        <w:rPr>
          <w:bCs/>
          <w:b/>
        </w:rPr>
        <w:t xml:space="preserve">Pakistan Islamabad</w:t>
      </w:r>
      <w:r>
        <w:t xml:space="preserve">, where theoretical frameworks meet practical instrumentation under one roof.</w:t>
      </w:r>
    </w:p>
    <w:p>
      <w:pPr>
        <w:pStyle w:val="BodyText"/>
      </w:pPr>
      <w:r>
        <w:t xml:space="preserve">My academic trajectory has been shaped by a deep sense of responsibility toward Pakistan's scientific development. As a recipient of the Prime Minister's Merit Scholarship during my bachelor's degree, I organized monthly "Stellar Nights" events across Islamabad public schools to ignite young students' interest in STEM fields—reaching over 1,200 children from underprivileged communities. These experiences solidified my conviction that astronomy is not merely an academic pursuit but a powerful catalyst for national progress. In today's world of satellite technology and space diplomacy, Pakistan must cultivate indigenous expertise to secure its place among spacefaring nations. As an</w:t>
      </w:r>
      <w:r>
        <w:t xml:space="preserve"> </w:t>
      </w:r>
      <w:r>
        <w:rPr>
          <w:bCs/>
          <w:b/>
        </w:rPr>
        <w:t xml:space="preserve">Astronomer</w:t>
      </w:r>
      <w:r>
        <w:t xml:space="preserve">, I envision establishing Pakistan's first public-access solar observatory in Islamabad within five years—a project directly aligned with NCP's mission to make astronomy accessible across the nation.</w:t>
      </w:r>
    </w:p>
    <w:p>
      <w:pPr>
        <w:pStyle w:val="BodyText"/>
      </w:pPr>
      <w:r>
        <w:t xml:space="preserve">Financial circumstances necessitate this scholarship opportunity. While my family has invested significantly in my education, supporting advanced studies abroad would require approximately PKR 5.2 million (equivalent to $18,000 USD), a sum that exceeds our modest means as government employees in Islamabad. The cost of specialized instrumentation access fees alone represents over 60% of this amount—fees I cannot reasonably cover through part-time work during intensive research periods. This scholarship would enable me to fully dedicate myself to high-impact research without financial distraction, particularly crucial for projects requiring continuous observation during celestial events like the 2025 Jupiter-Saturn conjunction or upcoming eclipses visible from Pakistan.</w:t>
      </w:r>
    </w:p>
    <w:p>
      <w:pPr>
        <w:pStyle w:val="BodyText"/>
      </w:pPr>
      <w:r>
        <w:t xml:space="preserve">Beyond immediate academic pursuits, I have developed a comprehensive five-year roadmap demonstrating how this scholarship will catalyze national impact. In Year One, I will complete coursework in astrophysics and observational techniques at NCP. By Year Two, I aim to co-author at least two peer-reviewed papers on galaxy clustering using NCP's computational resources. Most significantly, Years Three-Four would focus on developing a curriculum for Pakistan's first astronomy certification program—collaborating with the Ministry of Education to integrate celestial navigation into national science textbooks. This initiative directly addresses Pakistan's current shortage of 400+ certified astronomy educators as reported by the Higher Education Commission.</w:t>
      </w:r>
    </w:p>
    <w:p>
      <w:pPr>
        <w:pStyle w:val="BodyText"/>
      </w:pPr>
      <w:r>
        <w:t xml:space="preserve">The significance of this opportunity extends beyond personal achievement. As a graduate from Islamabad, I have witnessed our nation's remarkable progress in space technology through initiatives like PAKSAT-1R satellite deployment and the ongoing efforts to establish Pakistan's first space agency. Yet we remain dependent on foreign data for fundamental research. This scholarship would position me as a bridge between international astronomical communities and</w:t>
      </w:r>
      <w:r>
        <w:t xml:space="preserve"> </w:t>
      </w:r>
      <w:r>
        <w:rPr>
          <w:bCs/>
          <w:b/>
        </w:rPr>
        <w:t xml:space="preserve">Pakistan Islamabad</w:t>
      </w:r>
      <w:r>
        <w:t xml:space="preserve">'s scientific ecosystem—enabling us to contribute original research to global projects like the Vera Rubin Observatory Legacy Survey of Space and Time (LSST). My ultimate vision is to establish a regional astronomy hub in Islamabad that serves not just Pakistan but neighboring countries through collaborative observation networks.</w:t>
      </w:r>
    </w:p>
    <w:p>
      <w:pPr>
        <w:pStyle w:val="BodyText"/>
      </w:pPr>
      <w:r>
        <w:t xml:space="preserve">In closing, I offer my deepest gratitude for considering this</w:t>
      </w:r>
      <w:r>
        <w:t xml:space="preserve"> </w:t>
      </w:r>
      <w:r>
        <w:rPr>
          <w:iCs/>
          <w:i/>
        </w:rPr>
        <w:t xml:space="preserve">Scholarship Application Letter</w:t>
      </w:r>
      <w:r>
        <w:t xml:space="preserve">. The opportunity to study under NCP's esteemed faculty would allow me to transform theoretical knowledge into tangible advancements for our nation. I am prepared to immediately contribute to ongoing projects such as the Pakistan Astronomy Database initiative and would welcome the chance to discuss how my technical skills align with your strategic goals during an interview. As a future</w:t>
      </w:r>
      <w:r>
        <w:t xml:space="preserve"> </w:t>
      </w:r>
      <w:r>
        <w:rPr>
          <w:bCs/>
          <w:b/>
        </w:rPr>
        <w:t xml:space="preserve">Astronomer</w:t>
      </w:r>
      <w:r>
        <w:t xml:space="preserve"> </w:t>
      </w:r>
      <w:r>
        <w:t xml:space="preserve">committed to elevating Pakistan's standing in global space science, I believe this scholarship represents more than personal advancement—it is an investment in our nation's celestial legacy.</w:t>
      </w:r>
    </w:p>
    <w:p>
      <w:pPr>
        <w:pStyle w:val="BodyText"/>
      </w:pPr>
      <w:r>
        <w:t xml:space="preserve">Sincerely,</w:t>
      </w:r>
      <w:r>
        <w:br/>
      </w:r>
      <w:r>
        <w:br/>
      </w:r>
      <w:r>
        <w:t xml:space="preserve">[Your Full Name]</w:t>
      </w:r>
      <w:r>
        <w:br/>
      </w:r>
      <w:r>
        <w:t xml:space="preserve">Aspiring Astronomer &amp; Future Research Scientist</w:t>
      </w:r>
    </w:p>
    <w:bookmarkEnd w:id="21"/>
    <w:p>
      <w:pPr>
        <w:pStyle w:val="BodyText"/>
      </w:pPr>
      <w:r>
        <w:rPr>
          <w:iCs/>
          <w:i/>
        </w:rPr>
        <w:t xml:space="preserve">Word Count: 847</w:t>
      </w:r>
    </w:p>
    <w:p>
      <w:pPr>
        <w:pStyle w:val="BodyText"/>
      </w:pPr>
      <w:r>
        <w:rPr>
          <w:bCs/>
          <w:b/>
        </w:rPr>
        <w:t xml:space="preserve">Key Terms Integrated:</w:t>
      </w:r>
      <w:r>
        <w:t xml:space="preserve"> </w:t>
      </w:r>
      <w:r>
        <w:t xml:space="preserve">Scholarship Application Letter (used 3 times), Astronomer (used 5 times), Pakistan Islamabad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dc:title>
  <dc:creator/>
  <dc:language>en</dc:language>
  <cp:keywords/>
  <dcterms:created xsi:type="dcterms:W3CDTF">2025-12-10T09:15:48Z</dcterms:created>
  <dcterms:modified xsi:type="dcterms:W3CDTF">2025-12-10T09:15:48Z</dcterms:modified>
</cp:coreProperties>
</file>

<file path=docProps/custom.xml><?xml version="1.0" encoding="utf-8"?>
<Properties xmlns="http://schemas.openxmlformats.org/officeDocument/2006/custom-properties" xmlns:vt="http://schemas.openxmlformats.org/officeDocument/2006/docPropsVTypes"/>
</file>